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AA3AA" w14:textId="4FD4B1D0" w:rsidR="6F1538F8" w:rsidRDefault="6F1538F8">
      <w:r>
        <w:t>Target web application vulnerabilities assessment</w:t>
      </w:r>
    </w:p>
    <w:p w14:paraId="4A052C3C" w14:textId="0BE93A85" w:rsidR="6F1538F8" w:rsidRDefault="6F1538F8" w:rsidP="6F1538F8">
      <w:r>
        <w:t>-Absence of Anti-CSRF-TOKENS</w:t>
      </w:r>
    </w:p>
    <w:p w14:paraId="7F9B2CA1" w14:textId="110AB2AD" w:rsidR="00354ACC" w:rsidRDefault="00D86125">
      <w:r w:rsidRPr="00D86125">
        <w:rPr>
          <w:noProof/>
        </w:rPr>
        <w:drawing>
          <wp:inline distT="0" distB="0" distL="0" distR="0" wp14:anchorId="5BC8FEFB" wp14:editId="40335003">
            <wp:extent cx="6553200" cy="430530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532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5539D" w14:textId="23E8605E" w:rsidR="00DF6D2C" w:rsidRDefault="00DF6D2C"/>
    <w:p w14:paraId="7A50022F" w14:textId="40014013" w:rsidR="6F1538F8" w:rsidRDefault="6F1538F8"/>
    <w:p w14:paraId="5D4A9FA2" w14:textId="60DD55E7" w:rsidR="6F1538F8" w:rsidRDefault="6F1538F8"/>
    <w:p w14:paraId="026386EF" w14:textId="3DEE6325" w:rsidR="6F1538F8" w:rsidRDefault="6F1538F8" w:rsidP="6F1538F8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Private IP addresses disclosed </w:t>
      </w:r>
      <w:proofErr w:type="spellStart"/>
      <w:r>
        <w:t>ie</w:t>
      </w:r>
      <w:proofErr w:type="spellEnd"/>
      <w:r>
        <w:t>. 10.96.60.123</w:t>
      </w:r>
    </w:p>
    <w:p w14:paraId="24C5B338" w14:textId="657B849D" w:rsidR="00DF6D2C" w:rsidRDefault="00DF6D2C">
      <w:r>
        <w:rPr>
          <w:noProof/>
        </w:rPr>
        <w:lastRenderedPageBreak/>
        <w:drawing>
          <wp:inline distT="0" distB="0" distL="0" distR="0" wp14:anchorId="57A3E1D4" wp14:editId="495919B8">
            <wp:extent cx="6315074" cy="4486275"/>
            <wp:effectExtent l="0" t="0" r="0" b="952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4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B6B5A" w14:textId="3B724040" w:rsidR="00BB2450" w:rsidRDefault="00BB2450"/>
    <w:p w14:paraId="30B99550" w14:textId="77582795" w:rsidR="6F1538F8" w:rsidRDefault="6F1538F8" w:rsidP="6F1538F8"/>
    <w:p w14:paraId="0743E5B7" w14:textId="43F32182" w:rsidR="6F1538F8" w:rsidRDefault="6F1538F8" w:rsidP="6F1538F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Server leaks information through HTTP</w:t>
      </w:r>
    </w:p>
    <w:p w14:paraId="3E96D1D6" w14:textId="5F1FD10E" w:rsidR="6F1538F8" w:rsidRDefault="6F1538F8" w:rsidP="6F1538F8"/>
    <w:p w14:paraId="2917A7F3" w14:textId="68FFC990" w:rsidR="00BB2450" w:rsidRDefault="00BB2450">
      <w:r>
        <w:rPr>
          <w:noProof/>
        </w:rPr>
        <w:lastRenderedPageBreak/>
        <w:drawing>
          <wp:inline distT="0" distB="0" distL="0" distR="0" wp14:anchorId="42F13FA8" wp14:editId="12650EB3">
            <wp:extent cx="6714931" cy="5057402"/>
            <wp:effectExtent l="0" t="0" r="9525" b="952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4931" cy="5057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93AC" w14:textId="77777777" w:rsidR="00EA71D6" w:rsidRDefault="00EA71D6"/>
    <w:p w14:paraId="7B9C0A72" w14:textId="6579B819" w:rsidR="00BB2450" w:rsidRDefault="00BB2450"/>
    <w:p w14:paraId="1A8A4417" w14:textId="0B981214" w:rsidR="6F1538F8" w:rsidRDefault="6F1538F8" w:rsidP="6F1538F8"/>
    <w:p w14:paraId="7DB7D9BD" w14:textId="3E8F763B" w:rsidR="6F1538F8" w:rsidRDefault="6F1538F8" w:rsidP="6F1538F8">
      <w:r>
        <w:t>X-Content-Type –Option header missing</w:t>
      </w:r>
    </w:p>
    <w:p w14:paraId="2DBBBF39" w14:textId="65C10A55" w:rsidR="6F1538F8" w:rsidRDefault="6F1538F8" w:rsidP="6F1538F8"/>
    <w:p w14:paraId="099889E0" w14:textId="226ED407" w:rsidR="00EA71D6" w:rsidRDefault="00EA71D6">
      <w:r>
        <w:rPr>
          <w:noProof/>
        </w:rPr>
        <w:lastRenderedPageBreak/>
        <w:drawing>
          <wp:inline distT="0" distB="0" distL="0" distR="0" wp14:anchorId="10C8C4C5" wp14:editId="3E420D7A">
            <wp:extent cx="6315075" cy="3514688"/>
            <wp:effectExtent l="0" t="0" r="0" b="889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3514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5EFAB" w14:textId="77777777" w:rsidR="00BB2450" w:rsidRDefault="00BB2450"/>
    <w:sectPr w:rsidR="00BB24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46743"/>
    <w:multiLevelType w:val="hybridMultilevel"/>
    <w:tmpl w:val="97227C1C"/>
    <w:lvl w:ilvl="0" w:tplc="C2EEBF4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B926D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9A22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D6A7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7486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6E68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10B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3CFE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EF6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B64C2"/>
    <w:multiLevelType w:val="hybridMultilevel"/>
    <w:tmpl w:val="604EFD16"/>
    <w:lvl w:ilvl="0" w:tplc="CD28260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A44C9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1025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30BD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8A9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C63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28DD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EE90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429F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1465300">
    <w:abstractNumId w:val="0"/>
  </w:num>
  <w:num w:numId="2" w16cid:durableId="19224464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MTY2NjQ1NDYxNDVT0lEKTi0uzszPAykwrAUALzx9DCwAAAA="/>
  </w:docVars>
  <w:rsids>
    <w:rsidRoot w:val="00D86125"/>
    <w:rsid w:val="00114719"/>
    <w:rsid w:val="005D747B"/>
    <w:rsid w:val="009E0F63"/>
    <w:rsid w:val="00BB2450"/>
    <w:rsid w:val="00D86125"/>
    <w:rsid w:val="00DF6D2C"/>
    <w:rsid w:val="00EA71D6"/>
    <w:rsid w:val="08B916AC"/>
    <w:rsid w:val="1C0EC8BE"/>
    <w:rsid w:val="3122FD4D"/>
    <w:rsid w:val="42C3B6A1"/>
    <w:rsid w:val="45FB5763"/>
    <w:rsid w:val="479727C4"/>
    <w:rsid w:val="4932F825"/>
    <w:rsid w:val="495919B8"/>
    <w:rsid w:val="4C6A98E7"/>
    <w:rsid w:val="59510975"/>
    <w:rsid w:val="6F1538F8"/>
    <w:rsid w:val="7D329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8E674"/>
  <w15:chartTrackingRefBased/>
  <w15:docId w15:val="{B681F2B5-6327-42C7-BEBA-6200DDF56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B910D6DD353643BF3F897BC6AC6475" ma:contentTypeVersion="11" ma:contentTypeDescription="Create a new document." ma:contentTypeScope="" ma:versionID="aa49ad7d98a54cfafab00e19ce49b6c2">
  <xsd:schema xmlns:xsd="http://www.w3.org/2001/XMLSchema" xmlns:xs="http://www.w3.org/2001/XMLSchema" xmlns:p="http://schemas.microsoft.com/office/2006/metadata/properties" xmlns:ns2="9ac302cc-96ea-4fb0-ac80-99f725967d92" xmlns:ns3="9a3a951e-79c1-40d0-8925-ec246694b8c8" targetNamespace="http://schemas.microsoft.com/office/2006/metadata/properties" ma:root="true" ma:fieldsID="3097a7f7471417e7cef8a1c532a16ca6" ns2:_="" ns3:_="">
    <xsd:import namespace="9ac302cc-96ea-4fb0-ac80-99f725967d92"/>
    <xsd:import namespace="9a3a951e-79c1-40d0-8925-ec246694b8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302cc-96ea-4fb0-ac80-99f725967d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3a951e-79c1-40d0-8925-ec246694b8c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761A14-6241-4158-8057-6619ACD1093A}">
  <ds:schemaRefs>
    <ds:schemaRef ds:uri="http://schemas.openxmlformats.org/package/2006/metadata/core-properties"/>
    <ds:schemaRef ds:uri="9ac302cc-96ea-4fb0-ac80-99f725967d92"/>
    <ds:schemaRef ds:uri="http://schemas.microsoft.com/office/2006/documentManagement/types"/>
    <ds:schemaRef ds:uri="9a3a951e-79c1-40d0-8925-ec246694b8c8"/>
    <ds:schemaRef ds:uri="http://purl.org/dc/dcmitype/"/>
    <ds:schemaRef ds:uri="http://purl.org/dc/terms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0B68DE16-8841-4324-AE3E-ADC499EA4FD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4D8FE-CD22-4B74-A222-2B94134D3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c302cc-96ea-4fb0-ac80-99f725967d92"/>
    <ds:schemaRef ds:uri="9a3a951e-79c1-40d0-8925-ec246694b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wou AGBAVON</dc:creator>
  <cp:keywords/>
  <dc:description/>
  <cp:lastModifiedBy>andrious turner</cp:lastModifiedBy>
  <cp:revision>2</cp:revision>
  <dcterms:created xsi:type="dcterms:W3CDTF">2022-04-23T18:21:00Z</dcterms:created>
  <dcterms:modified xsi:type="dcterms:W3CDTF">2022-04-2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B910D6DD353643BF3F897BC6AC6475</vt:lpwstr>
  </property>
</Properties>
</file>